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0" w:name="X4869df8b56f46c3447b938707bf93064de8ffae"/>
    <w:p>
      <w:pPr>
        <w:pStyle w:val="Heading1"/>
      </w:pPr>
      <w:r>
        <w:t xml:space="preserve">Cover Letter for Mechanical Engineer Position in Russia Moscow</w:t>
      </w:r>
    </w:p>
    <w:p>
      <w:pPr>
        <w:pStyle w:val="FirstParagraph"/>
      </w:pPr>
      <w:r>
        <w:t xml:space="preserve">Dear Hiring Manager,</w:t>
      </w:r>
    </w:p>
    <w:p>
      <w:pPr>
        <w:pStyle w:val="BodyText"/>
      </w:pPr>
      <w:r>
        <w:t xml:space="preserve">I am writing to express my sincere interest in the Mechanical Engineer position at your esteemed organization, located in the vibrant and dynamic city of Russia Moscow. With a solid academic foundation, hands-on experience in mechanical design and systems optimization, and a deep admiration for the engineering excellence that defines Russia's industrial landscape, I am eager to contribute my expertise to your team. This opportunity aligns perfectly with my professional aspirations and passion for innovation in mechanical engineering.</w:t>
      </w:r>
    </w:p>
    <w:p>
      <w:pPr>
        <w:pStyle w:val="BodyText"/>
      </w:pPr>
      <w:r>
        <w:t xml:space="preserve">As a qualified Mechanical Engineer with over [X years] of experience in [specific field, e.g., automotive, aerospace, energy systems], I have developed a comprehensive skill set that includes advanced CAD modeling, thermodynamics analysis, and project management. My career has been dedicated to solving complex engineering challenges through creative problem-solving and meticulous attention to detail. The prospect of working in Russia Moscow is particularly exciting because of the city's reputation as a hub for cutting-edge technological development and its strategic role in global energy and manufacturing sectors.</w:t>
      </w:r>
    </w:p>
    <w:p>
      <w:pPr>
        <w:pStyle w:val="BodyText"/>
      </w:pPr>
      <w:r>
        <w:t xml:space="preserve">One of the key reasons I am drawn to this opportunity is the unique engineering environment that Russia Moscow offers. The city is home to some of the most advanced research institutions, industrial complexes, and innovative enterprises in Eastern Europe. From high-speed rail systems like the Moscow Metro to state-of-the-art energy infrastructure projects, there is a clear commitment to excellence in mechanical engineering. I am particularly impressed by your organization's focus on [mention specific company initiative or project if known], and I would be honored to contribute my skills to such impactful work.</w:t>
      </w:r>
    </w:p>
    <w:p>
      <w:pPr>
        <w:pStyle w:val="BodyText"/>
      </w:pPr>
      <w:r>
        <w:t xml:space="preserve">My professional journey has equipped me with the technical and interpersonal skills necessary to thrive in a globalized, fast-paced environment. In my previous role at [previous company name], I led a team of engineers in designing [specific project or product], which resulted in a [mention measurable outcome, e.g., 20% increase in efficiency or cost reduction]. This experience honed my ability to collaborate with cross-functional teams, manage timelines, and deliver solutions that meet the highest industry standards. Additionally, my proficiency in [list relevant software like AutoCAD, SolidWorks, ANSYS] and my understanding of international engineering codes (e.g., ISO 9001) ensure that I can seamlessly integrate into your workflow.</w:t>
      </w:r>
    </w:p>
    <w:p>
      <w:pPr>
        <w:pStyle w:val="BodyText"/>
      </w:pPr>
      <w:r>
        <w:t xml:space="preserve">What sets me apart as a Mechanical Engineer is my adaptability and commitment to continuous learning. While I have primarily worked in [mention country or region], I have always been fascinated by the engineering challenges and opportunities present in Russia Moscow. The city's unique climate, infrastructure demands, and industrial priorities require innovative solutions that push the boundaries of traditional mechanical design. I am particularly interested in exploring how modern technologies like additive manufacturing, IoT-enabled systems, and sustainable energy solutions can be applied to address these challenges. My ability to think critically and adapt to new environments will enable me to contribute effectively from day one.</w:t>
      </w:r>
    </w:p>
    <w:p>
      <w:pPr>
        <w:pStyle w:val="BodyText"/>
      </w:pPr>
      <w:r>
        <w:t xml:space="preserve">Furthermore, I understand the importance of cultural and professional collaboration in Russia Moscow. The engineering community here is known for its rigorous standards and collaborative spirit, which aligns with my own values of integrity, precision, and teamwork. I have studied Russian business practices and am committed to understanding the local context to ensure my work meets both technical and cultural expectations. My fluency in [mention languages, e.g., English and Russian] allows me to communicate effectively with stakeholders at all levels, fostering seamless collaboration across departments.</w:t>
      </w:r>
    </w:p>
    <w:p>
      <w:pPr>
        <w:pStyle w:val="BodyText"/>
      </w:pPr>
      <w:r>
        <w:t xml:space="preserve">I am also deeply motivated by the opportunity to work on projects that have a lasting impact. In Russia Moscow, mechanical engineers play a pivotal role in shaping the future of transportation, energy production, and industrial automation. Whether it is optimizing HVAC systems for large-scale infrastructure or developing next-generation machinery for manufacturing plants, I am passionate about creating solutions that enhance efficiency and sustainability. My goal is to contribute to projects that not only meet technical specifications but also address real-world needs and drive progress in the region.</w:t>
      </w:r>
    </w:p>
    <w:p>
      <w:pPr>
        <w:pStyle w:val="BodyText"/>
      </w:pPr>
      <w:r>
        <w:t xml:space="preserve">As a Mechanical Engineer, I believe that the intersection of innovation and practicality is where true value is created. In Russia Moscow, this philosophy is exemplified by the city's commitment to blending traditional engineering practices with modern technological advancements. I am eager to bring my expertise in [specific area, e.g., thermal systems, mechanical automation] to your organization and collaborate with a team that shares a vision for excellence. I am confident that my skills, experience, and enthusiasm for mechanical engineering will make me a valuable asset to your company.</w:t>
      </w:r>
    </w:p>
    <w:p>
      <w:pPr>
        <w:pStyle w:val="BodyText"/>
      </w:pPr>
      <w:r>
        <w:t xml:space="preserve">Thank you for considering my application. I would welcome the opportunity to discuss how my background and qualifications align with your needs. Please feel free to contact me at [your phone number] or [your email address] at your earliest convenience. I look forward to the possibility of contributing to the continued success of your organization in Russia Moscow.</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dc:title>
  <dc:creator/>
  <cp:keywords/>
  <dcterms:created xsi:type="dcterms:W3CDTF">2026-07-23T07:14:40Z</dcterms:created>
  <dcterms:modified xsi:type="dcterms:W3CDTF">2026-07-23T07:14:40Z</dcterms:modified>
</cp:coreProperties>
</file>

<file path=docProps/custom.xml><?xml version="1.0" encoding="utf-8"?>
<Properties xmlns="http://schemas.openxmlformats.org/officeDocument/2006/custom-properties" xmlns:vt="http://schemas.openxmlformats.org/officeDocument/2006/docPropsVTypes"/>
</file>